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F5332" w14:textId="0E41D175" w:rsidR="0079137D" w:rsidRDefault="009D4A5B">
      <w:pPr>
        <w:pStyle w:val="Title"/>
      </w:pPr>
      <w:r>
        <w:t xml:space="preserve">Feedback for Project Number </w:t>
      </w:r>
      <w:r w:rsidR="00835A89">
        <w:t>17</w:t>
      </w:r>
    </w:p>
    <w:p w14:paraId="7B7A3E19" w14:textId="4E65B369" w:rsidR="0079137D" w:rsidRDefault="009D4A5B">
      <w:pPr>
        <w:pStyle w:val="Heading2"/>
      </w:pPr>
      <w:bookmarkStart w:id="0" w:name="instructions"/>
      <w:bookmarkStart w:id="1" w:name="feedback-below"/>
      <w:bookmarkEnd w:id="0"/>
      <w:bookmarkEnd w:id="1"/>
      <w:r>
        <w:t>Feedback Below</w:t>
      </w:r>
    </w:p>
    <w:p w14:paraId="1BAD4703" w14:textId="0E0D1C65" w:rsidR="0079137D" w:rsidRDefault="009D4A5B">
      <w:pPr>
        <w:pStyle w:val="FirstParagraph"/>
        <w:rPr>
          <w:b/>
        </w:rPr>
      </w:pPr>
      <w:r>
        <w:rPr>
          <w:b/>
        </w:rPr>
        <w:t>What did you first notice about this project?</w:t>
      </w:r>
    </w:p>
    <w:p w14:paraId="28070C95" w14:textId="6AD0981B" w:rsidR="00835A89" w:rsidRPr="0076797B" w:rsidRDefault="00835A89" w:rsidP="00835A89">
      <w:pPr>
        <w:pStyle w:val="BodyText"/>
        <w:rPr>
          <w:color w:val="548DD4" w:themeColor="text2" w:themeTint="99"/>
        </w:rPr>
      </w:pPr>
      <w:r w:rsidRPr="0076797B">
        <w:rPr>
          <w:color w:val="548DD4" w:themeColor="text2" w:themeTint="99"/>
        </w:rPr>
        <w:t xml:space="preserve">Very clear explanation </w:t>
      </w:r>
      <w:r w:rsidR="003309C9" w:rsidRPr="0076797B">
        <w:rPr>
          <w:color w:val="548DD4" w:themeColor="text2" w:themeTint="99"/>
        </w:rPr>
        <w:t>on the purpose of the app</w:t>
      </w:r>
      <w:r w:rsidR="0076797B">
        <w:rPr>
          <w:color w:val="548DD4" w:themeColor="text2" w:themeTint="99"/>
        </w:rPr>
        <w:t>.</w:t>
      </w:r>
    </w:p>
    <w:p w14:paraId="6189F05D" w14:textId="71655B4E" w:rsidR="0079137D" w:rsidRDefault="009D4A5B">
      <w:pPr>
        <w:pStyle w:val="BodyText"/>
        <w:rPr>
          <w:b/>
        </w:rPr>
      </w:pPr>
      <w:r>
        <w:rPr>
          <w:b/>
        </w:rPr>
        <w:t>What was this project’s main story?</w:t>
      </w:r>
    </w:p>
    <w:p w14:paraId="586CA503" w14:textId="4D5597C6" w:rsidR="003309C9" w:rsidRPr="0076797B" w:rsidRDefault="003309C9">
      <w:pPr>
        <w:pStyle w:val="BodyText"/>
        <w:rPr>
          <w:color w:val="548DD4" w:themeColor="text2" w:themeTint="99"/>
        </w:rPr>
      </w:pPr>
      <w:r w:rsidRPr="0076797B">
        <w:rPr>
          <w:color w:val="548DD4" w:themeColor="text2" w:themeTint="99"/>
        </w:rPr>
        <w:t>The project was exploring the data of Kick starters. Th</w:t>
      </w:r>
      <w:r w:rsidR="005538ED" w:rsidRPr="0076797B">
        <w:rPr>
          <w:color w:val="548DD4" w:themeColor="text2" w:themeTint="99"/>
        </w:rPr>
        <w:t>is app explored the success rate of various types of kick starters around the world.</w:t>
      </w:r>
      <w:r w:rsidRPr="0076797B">
        <w:rPr>
          <w:color w:val="548DD4" w:themeColor="text2" w:themeTint="99"/>
        </w:rPr>
        <w:t xml:space="preserve">    </w:t>
      </w:r>
    </w:p>
    <w:p w14:paraId="03D71B6C" w14:textId="5F68461B" w:rsidR="0079137D" w:rsidRDefault="009D4A5B">
      <w:pPr>
        <w:pStyle w:val="BodyText"/>
        <w:rPr>
          <w:b/>
        </w:rPr>
      </w:pPr>
      <w:r>
        <w:rPr>
          <w:b/>
        </w:rPr>
        <w:t>What were some areas of improvement?</w:t>
      </w:r>
    </w:p>
    <w:p w14:paraId="3E567537" w14:textId="6DF2414D" w:rsidR="0076797B" w:rsidRPr="001C0705" w:rsidRDefault="0076797B">
      <w:pPr>
        <w:pStyle w:val="BodyText"/>
        <w:rPr>
          <w:bCs/>
          <w:color w:val="548DD4" w:themeColor="text2" w:themeTint="99"/>
        </w:rPr>
      </w:pPr>
      <w:r w:rsidRPr="001C0705">
        <w:rPr>
          <w:bCs/>
          <w:color w:val="548DD4" w:themeColor="text2" w:themeTint="99"/>
        </w:rPr>
        <w:t>I think the app is incredibly good. I don’t think there is much that needs to be improved</w:t>
      </w:r>
      <w:r w:rsidRPr="0076797B">
        <w:rPr>
          <w:b/>
          <w:color w:val="548DD4" w:themeColor="text2" w:themeTint="99"/>
        </w:rPr>
        <w:t>.</w:t>
      </w:r>
      <w:r w:rsidR="001C0705">
        <w:rPr>
          <w:b/>
          <w:color w:val="548DD4" w:themeColor="text2" w:themeTint="99"/>
        </w:rPr>
        <w:t xml:space="preserve"> </w:t>
      </w:r>
      <w:r w:rsidR="001C0705">
        <w:rPr>
          <w:bCs/>
          <w:color w:val="548DD4" w:themeColor="text2" w:themeTint="99"/>
        </w:rPr>
        <w:t xml:space="preserve">The only part that may need improvement is the aesthetic. I think the project would’ve benefited greatly by having a theme with more color, however the graphs did have a lot of color and were very well presented.                             </w:t>
      </w:r>
    </w:p>
    <w:p w14:paraId="6E43A678" w14:textId="05CA215F" w:rsidR="0079137D" w:rsidRDefault="009D4A5B">
      <w:pPr>
        <w:pStyle w:val="BodyText"/>
        <w:rPr>
          <w:b/>
        </w:rPr>
      </w:pPr>
      <w:r>
        <w:rPr>
          <w:b/>
        </w:rPr>
        <w:t>What elements would you add to this project?</w:t>
      </w:r>
    </w:p>
    <w:p w14:paraId="366EE067" w14:textId="54BB5774" w:rsidR="0076797B" w:rsidRPr="001C0705" w:rsidRDefault="001C0705">
      <w:pPr>
        <w:pStyle w:val="BodyText"/>
        <w:rPr>
          <w:color w:val="548DD4" w:themeColor="text2" w:themeTint="99"/>
        </w:rPr>
      </w:pPr>
      <w:r w:rsidRPr="001C0705">
        <w:rPr>
          <w:color w:val="548DD4" w:themeColor="text2" w:themeTint="99"/>
        </w:rPr>
        <w:t>I would only add a different theme to the app. It is a very minor detail as this app was very well done.</w:t>
      </w:r>
    </w:p>
    <w:p w14:paraId="34563830" w14:textId="3216D435" w:rsidR="0079137D" w:rsidRDefault="009D4A5B">
      <w:pPr>
        <w:pStyle w:val="BodyText"/>
        <w:rPr>
          <w:b/>
        </w:rPr>
      </w:pPr>
      <w:r>
        <w:rPr>
          <w:b/>
        </w:rPr>
        <w:t>What were some successful elements of this project?</w:t>
      </w:r>
    </w:p>
    <w:p w14:paraId="30D7D1A4" w14:textId="07EC6D63" w:rsidR="001C0705" w:rsidRPr="001C0705" w:rsidRDefault="001C0705">
      <w:pPr>
        <w:pStyle w:val="BodyText"/>
        <w:rPr>
          <w:bCs/>
          <w:color w:val="548DD4" w:themeColor="text2" w:themeTint="99"/>
        </w:rPr>
      </w:pPr>
      <w:r w:rsidRPr="001C0705">
        <w:rPr>
          <w:bCs/>
          <w:color w:val="548DD4" w:themeColor="text2" w:themeTint="99"/>
        </w:rPr>
        <w:t xml:space="preserve">The clear explanation throughout the project made the whole experience more interactive. Knowing exactly what I was looking at and providing clear instruction made the navigating the app enjoyable. </w:t>
      </w:r>
    </w:p>
    <w:p w14:paraId="21362A3E" w14:textId="06A86DAF" w:rsidR="001C0705" w:rsidRDefault="009D4A5B">
      <w:pPr>
        <w:pStyle w:val="BodyText"/>
        <w:rPr>
          <w:b/>
        </w:rPr>
      </w:pPr>
      <w:r>
        <w:rPr>
          <w:b/>
        </w:rPr>
        <w:t>Any oth</w:t>
      </w:r>
      <w:r>
        <w:rPr>
          <w:b/>
        </w:rPr>
        <w:t>er thoughts you would like to convey to your peer?</w:t>
      </w:r>
    </w:p>
    <w:p w14:paraId="06847A71" w14:textId="2F7FAEA5" w:rsidR="001C0705" w:rsidRPr="001C0705" w:rsidRDefault="001C0705">
      <w:pPr>
        <w:pStyle w:val="BodyText"/>
        <w:rPr>
          <w:bCs/>
          <w:color w:val="548DD4" w:themeColor="text2" w:themeTint="99"/>
        </w:rPr>
      </w:pPr>
      <w:r w:rsidRPr="001C0705">
        <w:rPr>
          <w:bCs/>
          <w:color w:val="548DD4" w:themeColor="text2" w:themeTint="99"/>
        </w:rPr>
        <w:t xml:space="preserve">Job well done! I was very impressed with this app. The topic was </w:t>
      </w:r>
      <w:r w:rsidR="009D4A5B" w:rsidRPr="001C0705">
        <w:rPr>
          <w:bCs/>
          <w:color w:val="548DD4" w:themeColor="text2" w:themeTint="99"/>
        </w:rPr>
        <w:t>interesting,</w:t>
      </w:r>
      <w:r w:rsidRPr="001C0705">
        <w:rPr>
          <w:bCs/>
          <w:color w:val="548DD4" w:themeColor="text2" w:themeTint="99"/>
        </w:rPr>
        <w:t xml:space="preserve"> and I really enjoyed the interaction of the app. </w:t>
      </w:r>
    </w:p>
    <w:sectPr w:rsidR="001C0705" w:rsidRPr="001C07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6C02C3" w14:textId="77777777" w:rsidR="00000000" w:rsidRDefault="009D4A5B">
      <w:pPr>
        <w:spacing w:after="0"/>
      </w:pPr>
      <w:r>
        <w:separator/>
      </w:r>
    </w:p>
  </w:endnote>
  <w:endnote w:type="continuationSeparator" w:id="0">
    <w:p w14:paraId="2BD9329A" w14:textId="77777777" w:rsidR="00000000" w:rsidRDefault="009D4A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A0E5BD" w14:textId="77777777" w:rsidR="0079137D" w:rsidRDefault="009D4A5B">
      <w:r>
        <w:separator/>
      </w:r>
    </w:p>
  </w:footnote>
  <w:footnote w:type="continuationSeparator" w:id="0">
    <w:p w14:paraId="3C51EE9B" w14:textId="77777777" w:rsidR="0079137D" w:rsidRDefault="009D4A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9EFA76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491DC2E"/>
    <w:multiLevelType w:val="multilevel"/>
    <w:tmpl w:val="52CA85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0705"/>
    <w:rsid w:val="003309C9"/>
    <w:rsid w:val="004E29B3"/>
    <w:rsid w:val="005538ED"/>
    <w:rsid w:val="005705C1"/>
    <w:rsid w:val="00590D07"/>
    <w:rsid w:val="0076797B"/>
    <w:rsid w:val="00784D58"/>
    <w:rsid w:val="0079137D"/>
    <w:rsid w:val="00835A89"/>
    <w:rsid w:val="008D6863"/>
    <w:rsid w:val="009D4A5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9BC1C"/>
  <w15:docId w15:val="{9EFC5AA0-77FC-442D-A61D-8E532FEB3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Javier Lazalde</dc:creator>
  <cp:lastModifiedBy>Javier Lazalde</cp:lastModifiedBy>
  <cp:revision>3</cp:revision>
  <dcterms:created xsi:type="dcterms:W3CDTF">2021-05-12T01:24:00Z</dcterms:created>
  <dcterms:modified xsi:type="dcterms:W3CDTF">2021-05-12T01:24:00Z</dcterms:modified>
</cp:coreProperties>
</file>